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5100BC" w14:textId="77777777" w:rsidR="0085291C" w:rsidRDefault="0085291C" w:rsidP="0085291C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CS-250</w:t>
      </w:r>
    </w:p>
    <w:p w14:paraId="11962682" w14:textId="77777777" w:rsidR="0085291C" w:rsidRDefault="0085291C" w:rsidP="0085291C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Data Structures and Algorithms</w:t>
      </w:r>
    </w:p>
    <w:p w14:paraId="6A474664" w14:textId="4B645EFE" w:rsidR="0085291C" w:rsidRPr="0085291C" w:rsidRDefault="0085291C" w:rsidP="0085291C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Lab 13</w:t>
      </w:r>
    </w:p>
    <w:p w14:paraId="4119C5FE" w14:textId="0F5632ED" w:rsidR="0085291C" w:rsidRDefault="0085291C" w:rsidP="0085291C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Binary Heap</w:t>
      </w:r>
    </w:p>
    <w:p w14:paraId="14CD73C6" w14:textId="77777777" w:rsidR="0085291C" w:rsidRDefault="0085291C" w:rsidP="0085291C">
      <w:pPr>
        <w:pStyle w:val="Title"/>
        <w:jc w:val="center"/>
        <w:rPr>
          <w:sz w:val="40"/>
          <w:szCs w:val="40"/>
        </w:rPr>
      </w:pPr>
    </w:p>
    <w:p w14:paraId="28DF25E2" w14:textId="77777777" w:rsidR="0085291C" w:rsidRDefault="0085291C" w:rsidP="0085291C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Name: Mahum Samar</w:t>
      </w:r>
    </w:p>
    <w:p w14:paraId="13BD165D" w14:textId="77777777" w:rsidR="0085291C" w:rsidRDefault="0085291C" w:rsidP="0085291C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Class: BSCS-9B</w:t>
      </w:r>
    </w:p>
    <w:p w14:paraId="580F974B" w14:textId="77777777" w:rsidR="0085291C" w:rsidRDefault="0085291C" w:rsidP="0085291C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CMS ID: 290647</w:t>
      </w:r>
    </w:p>
    <w:p w14:paraId="692C0A36" w14:textId="77777777" w:rsidR="0085291C" w:rsidRDefault="0085291C" w:rsidP="0085291C"/>
    <w:p w14:paraId="59909E05" w14:textId="77777777" w:rsidR="0085291C" w:rsidRDefault="0085291C" w:rsidP="0085291C"/>
    <w:p w14:paraId="1C0B0EF1" w14:textId="77777777" w:rsidR="0085291C" w:rsidRDefault="0085291C" w:rsidP="0085291C"/>
    <w:p w14:paraId="6F490751" w14:textId="77777777" w:rsidR="0085291C" w:rsidRDefault="0085291C" w:rsidP="0085291C">
      <w:pPr>
        <w:pStyle w:val="Heading1"/>
      </w:pPr>
      <w:r>
        <w:t>Code: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5291C" w:rsidRPr="0085291C" w14:paraId="35299764" w14:textId="77777777" w:rsidTr="008529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01C3183B" w14:textId="77777777" w:rsidR="0085291C" w:rsidRPr="0085291C" w:rsidRDefault="0085291C" w:rsidP="008529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</w:pPr>
            <w:r w:rsidRPr="0085291C">
              <w:rPr>
                <w:rFonts w:ascii="Courier New" w:eastAsia="Times New Roman" w:hAnsi="Courier New" w:cs="Courier New"/>
                <w:color w:val="9E880D"/>
                <w:sz w:val="24"/>
                <w:szCs w:val="24"/>
              </w:rPr>
              <w:t xml:space="preserve">#include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&lt;iostream&gt;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9E880D"/>
                <w:sz w:val="24"/>
                <w:szCs w:val="24"/>
              </w:rPr>
              <w:t xml:space="preserve">#include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&lt;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cmath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&gt;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using namespace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>std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class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Heap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>public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: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>sizeOf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0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627A"/>
                <w:sz w:val="24"/>
                <w:szCs w:val="24"/>
              </w:rPr>
              <w:t>LeftChild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index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 xml:space="preserve">//method to return </w:t>
            </w:r>
            <w:proofErr w:type="spellStart"/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keft</w:t>
            </w:r>
            <w:proofErr w:type="spellEnd"/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 xml:space="preserve"> child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return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 xml:space="preserve">2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* index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627A"/>
                <w:sz w:val="24"/>
                <w:szCs w:val="24"/>
              </w:rPr>
              <w:t>RightChild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index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method to return right child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return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(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 xml:space="preserve">2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* index) +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1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void </w:t>
            </w:r>
            <w:r w:rsidRPr="0085291C">
              <w:rPr>
                <w:rFonts w:ascii="Courier New" w:eastAsia="Times New Roman" w:hAnsi="Courier New" w:cs="Courier New"/>
                <w:color w:val="00627A"/>
                <w:sz w:val="24"/>
                <w:szCs w:val="24"/>
              </w:rPr>
              <w:t>Swap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*x,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*y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method to swap the two values of the array by pointing to the address of the array index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temp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= *x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lastRenderedPageBreak/>
              <w:t xml:space="preserve">        *x = *y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*y =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temp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void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627A"/>
                <w:sz w:val="24"/>
                <w:szCs w:val="24"/>
              </w:rPr>
              <w:t>MaxHeapif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array[],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index,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method to place one value at its logical position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lef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LeftChild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index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righ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RightChild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index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argestIndex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conditions for checking index having largest value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f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lef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&lt;=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 &amp;&amp; array[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eft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] &gt; array[index]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argestIndex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eft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}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else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argestIndex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= index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f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righ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&lt;=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 &amp;&amp; array[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ight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] &gt; array[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argestIndex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]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argestIndex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ight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f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argestIndex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!= index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Swap(&amp;array[index], &amp;array[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argestIndex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]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 xml:space="preserve">//        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 xml:space="preserve"> &lt;&lt; "swapping index";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>//recursive call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MaxHeapif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(array,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argestIndex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,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void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627A"/>
                <w:sz w:val="24"/>
                <w:szCs w:val="24"/>
              </w:rPr>
              <w:t>InsertMaxHeapif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array[],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index,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 xml:space="preserve">//method to max </w:t>
            </w:r>
            <w:proofErr w:type="spellStart"/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heapify</w:t>
            </w:r>
            <w:proofErr w:type="spellEnd"/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 xml:space="preserve"> heap during insertion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f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(index &gt;=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1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arentIndex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 floor(index /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2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);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finding parent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f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(index &gt;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 xml:space="preserve">1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&amp;&amp; array[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arentIndex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] &lt; array[index]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if parent has less value than swap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       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wap(&amp;array[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arentIndex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], &amp;array[index]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recursive call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InsertMaxHeapif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(array,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parentIndex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,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lastRenderedPageBreak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void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627A"/>
                <w:sz w:val="24"/>
                <w:szCs w:val="24"/>
              </w:rPr>
              <w:t>BuildMax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array[],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</w:t>
            </w:r>
            <w:proofErr w:type="spellStart"/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2 because comparison start from the left most subtree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//to avoid the condition to be checked for the leaf nodes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//the elements in range from array[n/2 + 1,...,n] are leaf nodes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for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index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 /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2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;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index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&gt;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0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;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ndex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--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 xml:space="preserve">//max </w:t>
            </w:r>
            <w:proofErr w:type="spellStart"/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heapify</w:t>
            </w:r>
            <w:proofErr w:type="spellEnd"/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 xml:space="preserve"> the current element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MaxHeapif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(array,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ndex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,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void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627A"/>
                <w:sz w:val="24"/>
                <w:szCs w:val="24"/>
              </w:rPr>
              <w:t>InsertValueIn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array[],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,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value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method to insert value in heap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>sizeOf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++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f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>sizeOf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&lt;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array[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>sizeOf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] = value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 xml:space="preserve">//    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heapify</w:t>
            </w:r>
            <w:proofErr w:type="spellEnd"/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 xml:space="preserve"> value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InsertMaxHeapif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(array,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>sizeOf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,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}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else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Array max length reached. More values can't be added.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>return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627A"/>
                <w:sz w:val="24"/>
                <w:szCs w:val="24"/>
              </w:rPr>
              <w:t>FindMax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array[]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method to return maximum element in heap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f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>sizeOf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!=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0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return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array[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1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]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}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else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return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-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1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bool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627A"/>
                <w:sz w:val="24"/>
                <w:szCs w:val="24"/>
              </w:rPr>
              <w:t>IsEmpt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array[]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method to check either heap is empty or not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return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>sizeOf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=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0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0627A"/>
                <w:sz w:val="24"/>
                <w:szCs w:val="24"/>
              </w:rPr>
              <w:t>Size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array[]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method to return size of heap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lastRenderedPageBreak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return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>sizeOf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void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627A"/>
                <w:sz w:val="24"/>
                <w:szCs w:val="24"/>
              </w:rPr>
              <w:t>Build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array[],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method to build heap from the given array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BuildMax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(array,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void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627A"/>
                <w:sz w:val="24"/>
                <w:szCs w:val="24"/>
              </w:rPr>
              <w:t>HeapSor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array[]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method to sort heap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f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>sizeOf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=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0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>return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}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else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recursive call case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   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wap(&amp;array[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1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], &amp;array[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>sizeOf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]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>sizeOf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--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 xml:space="preserve">//max </w:t>
            </w:r>
            <w:proofErr w:type="spellStart"/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heapify</w:t>
            </w:r>
            <w:proofErr w:type="spellEnd"/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 xml:space="preserve"> 1st element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MaxHeapif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(array,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1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,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>sizeOf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HeapSor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array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void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627A"/>
                <w:sz w:val="24"/>
                <w:szCs w:val="24"/>
              </w:rPr>
              <w:t>DeleteMax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array[],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method to delete maximum value from heap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array[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1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] = array[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>sizeOf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]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>sizeOf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--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</w:t>
            </w:r>
            <w:proofErr w:type="spellStart"/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heapify</w:t>
            </w:r>
            <w:proofErr w:type="spellEnd"/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 xml:space="preserve"> 1t element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MaxHeapif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(array,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1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,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sizeOf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void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627A"/>
                <w:sz w:val="24"/>
                <w:szCs w:val="24"/>
              </w:rPr>
              <w:t>Print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array[]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method to print heap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for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1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;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&lt;=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>sizeOf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 ++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array[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]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t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endl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>}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r w:rsidRPr="0085291C">
              <w:rPr>
                <w:rFonts w:ascii="Courier New" w:eastAsia="Times New Roman" w:hAnsi="Courier New" w:cs="Courier New"/>
                <w:color w:val="00627A"/>
                <w:sz w:val="24"/>
                <w:szCs w:val="24"/>
              </w:rPr>
              <w:t>main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Heap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*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heap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new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>Heap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[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30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]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lastRenderedPageBreak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nput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[] = {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3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,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2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,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4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,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5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,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6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,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1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}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*********************************************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The original values are: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engthOfInput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>sizeof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nput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) /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4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for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0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;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&lt;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engthOfInput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;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++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nput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[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]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t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for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0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;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&lt;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engthOfInput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;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++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t>//inserting values in heap</w:t>
            </w:r>
            <w:r w:rsidRPr="0085291C">
              <w:rPr>
                <w:rFonts w:ascii="Courier New" w:eastAsia="Times New Roman" w:hAnsi="Courier New" w:cs="Courier New"/>
                <w:i/>
                <w:iCs/>
                <w:color w:val="8C8C8C"/>
                <w:sz w:val="24"/>
                <w:szCs w:val="24"/>
              </w:rPr>
              <w:br/>
              <w:t xml:space="preserve">       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-&gt;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InsertValueIn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,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lengthOfInput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+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1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,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nput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[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]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*********************************************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 xml:space="preserve"> values after inserting into heap: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-&gt;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Print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*********************************************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xValue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-&gt;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FindMax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Maximum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 xml:space="preserve"> value of heap is: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t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 xml:space="preserve">"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xValue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*********************************************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Deleting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 xml:space="preserve"> the max value from heap."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-&gt;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DeleteMax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,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-&gt;Size(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 xml:space="preserve"> values after deleting from heap: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-&gt;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Print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*********************************************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Values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 xml:space="preserve"> of array after using heap sort: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Length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-&gt;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660E7A"/>
                <w:sz w:val="24"/>
                <w:szCs w:val="24"/>
              </w:rPr>
              <w:t>sizeOf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-&gt;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HeapSor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-&gt;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PrintHeap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)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for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(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int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=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1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;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&lt;=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Length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;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++) {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heapArray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[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 xml:space="preserve">]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t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}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proofErr w:type="spellStart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cout</w:t>
            </w:r>
            <w:proofErr w:type="spellEnd"/>
            <w:r w:rsidRPr="008529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</w:t>
            </w:r>
            <w:r w:rsidRPr="0085291C">
              <w:rPr>
                <w:rFonts w:ascii="Courier New" w:eastAsia="Times New Roman" w:hAnsi="Courier New" w:cs="Courier New"/>
                <w:color w:val="008080"/>
                <w:sz w:val="24"/>
                <w:szCs w:val="24"/>
              </w:rPr>
              <w:t xml:space="preserve">&lt;&lt; 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*********************************************</w:t>
            </w:r>
            <w:r w:rsidRPr="0085291C">
              <w:rPr>
                <w:rFonts w:ascii="Courier New" w:eastAsia="Times New Roman" w:hAnsi="Courier New" w:cs="Courier New"/>
                <w:color w:val="0037A6"/>
                <w:sz w:val="24"/>
                <w:szCs w:val="24"/>
              </w:rPr>
              <w:t>\n</w:t>
            </w:r>
            <w:r w:rsidRPr="0085291C">
              <w:rPr>
                <w:rFonts w:ascii="Courier New" w:eastAsia="Times New Roman" w:hAnsi="Courier New" w:cs="Courier New"/>
                <w:color w:val="067D17"/>
                <w:sz w:val="24"/>
                <w:szCs w:val="24"/>
              </w:rPr>
              <w:t>"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 xml:space="preserve">    </w:t>
            </w:r>
            <w:r w:rsidRPr="0085291C">
              <w:rPr>
                <w:rFonts w:ascii="Courier New" w:eastAsia="Times New Roman" w:hAnsi="Courier New" w:cs="Courier New"/>
                <w:color w:val="0033B3"/>
                <w:sz w:val="24"/>
                <w:szCs w:val="24"/>
              </w:rPr>
              <w:t xml:space="preserve">return </w:t>
            </w:r>
            <w:r w:rsidRPr="0085291C">
              <w:rPr>
                <w:rFonts w:ascii="Courier New" w:eastAsia="Times New Roman" w:hAnsi="Courier New" w:cs="Courier New"/>
                <w:color w:val="1750EB"/>
                <w:sz w:val="24"/>
                <w:szCs w:val="24"/>
              </w:rPr>
              <w:t>0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t>;</w:t>
            </w:r>
            <w:r w:rsidRPr="0085291C">
              <w:rPr>
                <w:rFonts w:ascii="Courier New" w:eastAsia="Times New Roman" w:hAnsi="Courier New" w:cs="Courier New"/>
                <w:color w:val="080808"/>
                <w:sz w:val="24"/>
                <w:szCs w:val="24"/>
              </w:rPr>
              <w:br/>
              <w:t>}</w:t>
            </w:r>
          </w:p>
          <w:p w14:paraId="4B87D600" w14:textId="77777777" w:rsidR="0085291C" w:rsidRPr="0085291C" w:rsidRDefault="0085291C">
            <w:pPr>
              <w:rPr>
                <w:sz w:val="24"/>
                <w:szCs w:val="24"/>
              </w:rPr>
            </w:pPr>
          </w:p>
        </w:tc>
      </w:tr>
    </w:tbl>
    <w:p w14:paraId="59732ECF" w14:textId="2456ED82" w:rsidR="0085291C" w:rsidRDefault="0085291C"/>
    <w:p w14:paraId="6FD464C3" w14:textId="4C3873EA" w:rsidR="0085291C" w:rsidRDefault="0085291C" w:rsidP="0085291C">
      <w:pPr>
        <w:pStyle w:val="Heading1"/>
      </w:pPr>
      <w:r>
        <w:t>Output</w:t>
      </w:r>
      <w:r>
        <w:t>:</w:t>
      </w:r>
    </w:p>
    <w:p w14:paraId="35E24801" w14:textId="3AC3B743" w:rsidR="0085291C" w:rsidRDefault="0085291C">
      <w:r w:rsidRPr="0085291C">
        <w:drawing>
          <wp:inline distT="0" distB="0" distL="0" distR="0" wp14:anchorId="015A499B" wp14:editId="7FC65EA0">
            <wp:extent cx="5601185" cy="597459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01185" cy="597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529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tzA1NzK2MDOzNDdR0lEKTi0uzszPAykwrAUAGeVqECwAAAA="/>
  </w:docVars>
  <w:rsids>
    <w:rsidRoot w:val="0085291C"/>
    <w:rsid w:val="00852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03739"/>
  <w15:chartTrackingRefBased/>
  <w15:docId w15:val="{CCF4FB72-D9B1-48B7-B368-40FEE67D7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91C"/>
    <w:pPr>
      <w:spacing w:after="120" w:line="264" w:lineRule="auto"/>
    </w:pPr>
    <w:rPr>
      <w:rFonts w:eastAsiaTheme="minorEastAsia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91C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291C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85291C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85291C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table" w:styleId="TableGrid">
    <w:name w:val="Table Grid"/>
    <w:basedOn w:val="TableNormal"/>
    <w:uiPriority w:val="39"/>
    <w:rsid w:val="00852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85291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29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291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535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859</Words>
  <Characters>4902</Characters>
  <Application>Microsoft Office Word</Application>
  <DocSecurity>0</DocSecurity>
  <Lines>40</Lines>
  <Paragraphs>11</Paragraphs>
  <ScaleCrop>false</ScaleCrop>
  <Company/>
  <LinksUpToDate>false</LinksUpToDate>
  <CharactersWithSpaces>5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um Samar</dc:creator>
  <cp:keywords/>
  <dc:description/>
  <cp:lastModifiedBy>Mahum Samar</cp:lastModifiedBy>
  <cp:revision>1</cp:revision>
  <dcterms:created xsi:type="dcterms:W3CDTF">2021-01-10T18:56:00Z</dcterms:created>
  <dcterms:modified xsi:type="dcterms:W3CDTF">2021-01-10T18:58:00Z</dcterms:modified>
</cp:coreProperties>
</file>